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1824" w:rsidRDefault="009E1824" w:rsidP="009E1824">
      <w:pPr>
        <w:pStyle w:val="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9FBAA1" wp14:editId="61C79325">
                <wp:simplePos x="0" y="0"/>
                <wp:positionH relativeFrom="column">
                  <wp:posOffset>4556125</wp:posOffset>
                </wp:positionH>
                <wp:positionV relativeFrom="paragraph">
                  <wp:posOffset>503555</wp:posOffset>
                </wp:positionV>
                <wp:extent cx="1383030" cy="222250"/>
                <wp:effectExtent l="0" t="0" r="26670" b="254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3030" cy="22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E1824" w:rsidRPr="00894E84" w:rsidRDefault="009E1824" w:rsidP="009E1824">
                            <w:pPr>
                              <w:rPr>
                                <w:sz w:val="1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94E84">
                              <w:rPr>
                                <w:sz w:val="1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Dominican Institute </w:t>
                            </w:r>
                            <w:proofErr w:type="gramStart"/>
                            <w:r>
                              <w:rPr>
                                <w:sz w:val="1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</w:t>
                            </w:r>
                            <w:r w:rsidRPr="00894E84">
                              <w:rPr>
                                <w:sz w:val="1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or</w:t>
                            </w:r>
                            <w:proofErr w:type="gramEnd"/>
                            <w:r w:rsidRPr="00894E84">
                              <w:rPr>
                                <w:sz w:val="1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The Arts</w:t>
                            </w:r>
                          </w:p>
                          <w:p w:rsidR="009E1824" w:rsidRDefault="009E1824" w:rsidP="009E182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39FBAA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58.75pt;margin-top:39.65pt;width:108.9pt;height:17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" fillcolor="white [3201]" strokecolor="white [3212]" strokeweight=".5pt">
                <v:textbox>
                  <w:txbxContent>
                    <w:p w:rsidR="009E1824" w:rsidRPr="00894E84" w:rsidRDefault="009E1824" w:rsidP="009E1824">
                      <w:pPr>
                        <w:rPr>
                          <w:sz w:val="1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94E84">
                        <w:rPr>
                          <w:sz w:val="1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Dominican Institute </w:t>
                      </w:r>
                      <w:proofErr w:type="gramStart"/>
                      <w:r>
                        <w:rPr>
                          <w:sz w:val="1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</w:t>
                      </w:r>
                      <w:r w:rsidRPr="00894E84">
                        <w:rPr>
                          <w:sz w:val="1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or</w:t>
                      </w:r>
                      <w:proofErr w:type="gramEnd"/>
                      <w:r w:rsidRPr="00894E84">
                        <w:rPr>
                          <w:sz w:val="1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The Arts</w:t>
                      </w:r>
                    </w:p>
                    <w:p w:rsidR="009E1824" w:rsidRDefault="009E1824" w:rsidP="009E1824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F7A7BD7" wp14:editId="28EDBE06">
            <wp:simplePos x="0" y="0"/>
            <wp:positionH relativeFrom="column">
              <wp:posOffset>4635500</wp:posOffset>
            </wp:positionH>
            <wp:positionV relativeFrom="paragraph">
              <wp:posOffset>-202565</wp:posOffset>
            </wp:positionV>
            <wp:extent cx="993775" cy="697865"/>
            <wp:effectExtent l="0" t="0" r="0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logobig.t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3775" cy="697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DIA Gathering Scholarship Application Form   </w:t>
      </w:r>
      <w:r w:rsidR="001D2526">
        <w:t>2021</w:t>
      </w:r>
    </w:p>
    <w:p w:rsidR="00B64FA2" w:rsidRDefault="00B64FA2" w:rsidP="009E1824">
      <w:pPr>
        <w:rPr>
          <w:sz w:val="24"/>
          <w:szCs w:val="24"/>
        </w:rPr>
      </w:pPr>
      <w:r>
        <w:rPr>
          <w:sz w:val="24"/>
          <w:szCs w:val="24"/>
        </w:rPr>
        <w:t>Only DIA Members are eligible for Scholarships.</w:t>
      </w:r>
    </w:p>
    <w:p w:rsidR="00457734" w:rsidRDefault="009E1824" w:rsidP="009E1824">
      <w:pPr>
        <w:rPr>
          <w:sz w:val="24"/>
          <w:szCs w:val="24"/>
        </w:rPr>
      </w:pPr>
      <w:r w:rsidRPr="009E1824">
        <w:rPr>
          <w:sz w:val="24"/>
          <w:szCs w:val="24"/>
        </w:rPr>
        <w:t>You can manually print and complete the form or download it in your computer, complete it and send it</w:t>
      </w:r>
      <w:r>
        <w:rPr>
          <w:sz w:val="24"/>
          <w:szCs w:val="24"/>
        </w:rPr>
        <w:t xml:space="preserve"> by mail or e</w:t>
      </w:r>
      <w:r w:rsidR="00770B3B">
        <w:rPr>
          <w:sz w:val="24"/>
          <w:szCs w:val="24"/>
        </w:rPr>
        <w:t>-</w:t>
      </w:r>
      <w:r>
        <w:rPr>
          <w:sz w:val="24"/>
          <w:szCs w:val="24"/>
        </w:rPr>
        <w:t>mail</w:t>
      </w:r>
      <w:r w:rsidR="00770B3B">
        <w:rPr>
          <w:sz w:val="24"/>
          <w:szCs w:val="24"/>
        </w:rPr>
        <w:t xml:space="preserve"> it</w:t>
      </w:r>
      <w:r w:rsidRPr="009E1824">
        <w:rPr>
          <w:sz w:val="24"/>
          <w:szCs w:val="24"/>
        </w:rPr>
        <w:t xml:space="preserve"> to: </w:t>
      </w:r>
    </w:p>
    <w:p w:rsidR="00457734" w:rsidRDefault="00770B3B" w:rsidP="00457734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>Pat Daly OPA</w:t>
      </w:r>
    </w:p>
    <w:p w:rsidR="00457734" w:rsidRDefault="00770B3B" w:rsidP="0045773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480 Liberty Street</w:t>
      </w:r>
      <w:r w:rsidR="00457734">
        <w:rPr>
          <w:sz w:val="23"/>
          <w:szCs w:val="23"/>
        </w:rPr>
        <w:t xml:space="preserve"> </w:t>
      </w:r>
    </w:p>
    <w:p w:rsidR="00457734" w:rsidRDefault="00770B3B" w:rsidP="0045773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Braintree, MA 02184</w:t>
      </w:r>
      <w:r w:rsidR="00457734">
        <w:rPr>
          <w:sz w:val="23"/>
          <w:szCs w:val="23"/>
        </w:rPr>
        <w:t xml:space="preserve"> </w:t>
      </w:r>
    </w:p>
    <w:p w:rsidR="00457734" w:rsidRDefault="00770B3B" w:rsidP="0045773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781-843-8137</w:t>
      </w:r>
    </w:p>
    <w:p w:rsidR="00457734" w:rsidRDefault="001D2526" w:rsidP="00457734">
      <w:pPr>
        <w:pStyle w:val="Default"/>
        <w:rPr>
          <w:sz w:val="23"/>
          <w:szCs w:val="23"/>
        </w:rPr>
      </w:pPr>
      <w:hyperlink r:id="rId5" w:history="1">
        <w:r w:rsidR="00B64FA2" w:rsidRPr="00F07515">
          <w:rPr>
            <w:rStyle w:val="Hyperlink"/>
            <w:sz w:val="23"/>
            <w:szCs w:val="23"/>
          </w:rPr>
          <w:t>pmdaly@beld.net</w:t>
        </w:r>
      </w:hyperlink>
      <w:r w:rsidR="00457734">
        <w:rPr>
          <w:sz w:val="23"/>
          <w:szCs w:val="23"/>
        </w:rPr>
        <w:t xml:space="preserve"> </w:t>
      </w:r>
    </w:p>
    <w:p w:rsidR="00B64FA2" w:rsidRDefault="00B64FA2" w:rsidP="00457734">
      <w:pPr>
        <w:pStyle w:val="Default"/>
        <w:rPr>
          <w:sz w:val="23"/>
          <w:szCs w:val="23"/>
        </w:rPr>
      </w:pPr>
    </w:p>
    <w:p w:rsidR="00B64FA2" w:rsidRDefault="00B64FA2" w:rsidP="00457734">
      <w:pPr>
        <w:pStyle w:val="Default"/>
        <w:rPr>
          <w:sz w:val="23"/>
          <w:szCs w:val="23"/>
        </w:rPr>
      </w:pPr>
    </w:p>
    <w:p w:rsidR="00B64FA2" w:rsidRDefault="00B64FA2" w:rsidP="0045773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Name: __________________________________________________________________</w:t>
      </w:r>
    </w:p>
    <w:p w:rsidR="00B64FA2" w:rsidRDefault="00B64FA2" w:rsidP="009E1824"/>
    <w:p w:rsidR="009E1824" w:rsidRDefault="00770B3B" w:rsidP="009E1824">
      <w:r>
        <w:t xml:space="preserve">Address: </w:t>
      </w:r>
      <w:r w:rsidR="009E1824">
        <w:t>____________________________________________________________________</w:t>
      </w:r>
    </w:p>
    <w:p w:rsidR="009E1824" w:rsidRDefault="00770B3B" w:rsidP="009E1824">
      <w:r>
        <w:t xml:space="preserve">City: </w:t>
      </w:r>
      <w:r w:rsidR="009E1824">
        <w:t>____________________________________________ State:</w:t>
      </w:r>
      <w:r>
        <w:t xml:space="preserve"> </w:t>
      </w:r>
      <w:r w:rsidR="009E1824">
        <w:t>______Zip:_____________</w:t>
      </w:r>
    </w:p>
    <w:p w:rsidR="009E1824" w:rsidRDefault="009E1824" w:rsidP="009E1824">
      <w:r>
        <w:t>Home phone: __________</w:t>
      </w:r>
      <w:r w:rsidR="00770B3B">
        <w:t xml:space="preserve">_______________ Ministry phone: </w:t>
      </w:r>
      <w:r>
        <w:t>_________________________</w:t>
      </w:r>
    </w:p>
    <w:p w:rsidR="009E1824" w:rsidRDefault="00770B3B" w:rsidP="009E1824">
      <w:r>
        <w:t xml:space="preserve">Email: </w:t>
      </w:r>
      <w:r w:rsidR="009E1824">
        <w:t>______________________________________________________________________</w:t>
      </w:r>
    </w:p>
    <w:p w:rsidR="009E1824" w:rsidRDefault="009E1824" w:rsidP="009E1824"/>
    <w:p w:rsidR="009E1824" w:rsidRDefault="009E1824" w:rsidP="009E1824"/>
    <w:p w:rsidR="009E1824" w:rsidRDefault="009E1824" w:rsidP="009E1824">
      <w:r>
        <w:t>Have you received a scholarship before:  ___ NO</w:t>
      </w:r>
      <w:r w:rsidR="00770B3B">
        <w:t xml:space="preserve"> </w:t>
      </w:r>
      <w:r>
        <w:t xml:space="preserve"> </w:t>
      </w:r>
      <w:r w:rsidR="00770B3B">
        <w:t xml:space="preserve">   _____YES   If YES, when? ___________</w:t>
      </w:r>
    </w:p>
    <w:p w:rsidR="009E1824" w:rsidRDefault="009E1824" w:rsidP="009E1824">
      <w:r>
        <w:t>Amount you can pay toward the gathering: _______________</w:t>
      </w:r>
    </w:p>
    <w:p w:rsidR="009E1824" w:rsidRDefault="009E1824" w:rsidP="009E1824">
      <w:r>
        <w:t>Amount you need:</w:t>
      </w:r>
      <w:r w:rsidR="00770B3B">
        <w:t xml:space="preserve"> </w:t>
      </w:r>
      <w:r>
        <w:t>____________________</w:t>
      </w:r>
    </w:p>
    <w:p w:rsidR="009E1824" w:rsidRDefault="009E1824" w:rsidP="009E1824"/>
    <w:p w:rsidR="009E1824" w:rsidRDefault="009E1824" w:rsidP="009E1824">
      <w:r>
        <w:t>Form must be returned to</w:t>
      </w:r>
      <w:r w:rsidR="00770B3B">
        <w:t xml:space="preserve"> Pat</w:t>
      </w:r>
      <w:r w:rsidR="00EF4521">
        <w:t xml:space="preserve"> </w:t>
      </w:r>
      <w:r w:rsidR="001D2526">
        <w:t>by June 15, 2021.</w:t>
      </w:r>
      <w:bookmarkStart w:id="0" w:name="_GoBack"/>
      <w:bookmarkEnd w:id="0"/>
    </w:p>
    <w:p w:rsidR="00012A1A" w:rsidRDefault="001D2526"/>
    <w:sectPr w:rsidR="00012A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0NDaxMDW3MDE3N7ZQ0lEKTi0uzszPAykwrAUAEp0wfiwAAAA="/>
  </w:docVars>
  <w:rsids>
    <w:rsidRoot w:val="009E1824"/>
    <w:rsid w:val="001D2526"/>
    <w:rsid w:val="002D5140"/>
    <w:rsid w:val="00457734"/>
    <w:rsid w:val="00480B01"/>
    <w:rsid w:val="005328ED"/>
    <w:rsid w:val="00695217"/>
    <w:rsid w:val="00770B3B"/>
    <w:rsid w:val="009E1824"/>
    <w:rsid w:val="00B64FA2"/>
    <w:rsid w:val="00BB51A7"/>
    <w:rsid w:val="00CA7429"/>
    <w:rsid w:val="00D23E4B"/>
    <w:rsid w:val="00E562CA"/>
    <w:rsid w:val="00EF4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DCFBB77-2666-4B1C-AA9D-3FC996F90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18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E182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E182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74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742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5773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64FA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55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pmdaly@beld.net" TargetMode="Externa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Schwarz OP</dc:creator>
  <cp:lastModifiedBy>P Daly</cp:lastModifiedBy>
  <cp:revision>14</cp:revision>
  <dcterms:created xsi:type="dcterms:W3CDTF">2017-04-18T12:55:00Z</dcterms:created>
  <dcterms:modified xsi:type="dcterms:W3CDTF">2021-05-08T15:44:00Z</dcterms:modified>
</cp:coreProperties>
</file>